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93472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1.03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Bogumiła Domań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Piotr Walcz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